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1823476C" w14:textId="77777777" w:rsidR="00130F78" w:rsidRDefault="00130F78" w:rsidP="00130F78">
      <w:pPr>
        <w:widowControl/>
        <w:jc w:val="left"/>
        <w:rPr>
          <w:rFonts w:asciiTheme="minorHAnsi" w:hAnsiTheme="minorHAnsi"/>
        </w:rPr>
      </w:pPr>
    </w:p>
    <w:p w14:paraId="60843961" w14:textId="25DF8974" w:rsidR="007912D7" w:rsidRPr="00EE1581" w:rsidRDefault="007912D7" w:rsidP="00EE1581">
      <w:pPr>
        <w:widowControl/>
        <w:jc w:val="lef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(Appendix </w:t>
      </w:r>
      <w:r w:rsidR="00940090" w:rsidRPr="2C25E474">
        <w:rPr>
          <w:rFonts w:asciiTheme="minorHAnsi" w:hAnsiTheme="minorHAnsi"/>
        </w:rPr>
        <w:t>2</w:t>
      </w:r>
      <w:r w:rsidR="00196034" w:rsidRPr="2C25E474">
        <w:rPr>
          <w:rFonts w:asciiTheme="minorHAnsi" w:hAnsiTheme="minorHAnsi"/>
        </w:rPr>
        <w:t xml:space="preserve">) </w:t>
      </w:r>
    </w:p>
    <w:p w14:paraId="4B9A2B55" w14:textId="72FB9EB7" w:rsidR="007912D7" w:rsidRPr="009D153E" w:rsidRDefault="00657874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009D153E">
        <w:rPr>
          <w:rFonts w:asciiTheme="minorHAnsi" w:hAnsiTheme="minorHAnsi"/>
          <w:sz w:val="24"/>
          <w:szCs w:val="24"/>
        </w:rPr>
        <w:t>202</w:t>
      </w:r>
      <w:r w:rsidR="003B5E51" w:rsidRPr="009D153E">
        <w:rPr>
          <w:rFonts w:asciiTheme="minorHAnsi" w:hAnsiTheme="minorHAnsi"/>
          <w:sz w:val="24"/>
          <w:szCs w:val="24"/>
        </w:rPr>
        <w:t>4</w:t>
      </w:r>
      <w:r w:rsidR="007912D7" w:rsidRPr="009D153E">
        <w:rPr>
          <w:rFonts w:asciiTheme="minorHAnsi" w:hAnsiTheme="minorHAnsi"/>
          <w:sz w:val="24"/>
          <w:szCs w:val="24"/>
        </w:rPr>
        <w:t xml:space="preserve"> Master</w:t>
      </w:r>
      <w:r w:rsidR="1F031AC1" w:rsidRPr="009D153E">
        <w:rPr>
          <w:rFonts w:ascii="Century" w:eastAsia="Century" w:hAnsi="Century" w:cs="Century"/>
          <w:sz w:val="24"/>
          <w:szCs w:val="24"/>
        </w:rPr>
        <w:t>’</w:t>
      </w:r>
      <w:r w:rsidR="007912D7" w:rsidRPr="009D153E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6521E02F" w:rsidR="007B4145" w:rsidRPr="0068583F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9D153E">
        <w:rPr>
          <w:rFonts w:asciiTheme="minorHAnsi" w:hAnsiTheme="minorHAnsi"/>
          <w:sz w:val="24"/>
          <w:szCs w:val="24"/>
        </w:rPr>
        <w:t xml:space="preserve">Application </w:t>
      </w:r>
      <w:r w:rsidR="00C963CC" w:rsidRPr="009D153E">
        <w:rPr>
          <w:rFonts w:asciiTheme="minorHAnsi" w:hAnsiTheme="minorHAnsi"/>
          <w:sz w:val="24"/>
          <w:szCs w:val="24"/>
        </w:rPr>
        <w:t>F</w:t>
      </w:r>
      <w:r w:rsidRPr="009D153E">
        <w:rPr>
          <w:rFonts w:asciiTheme="minorHAnsi" w:hAnsiTheme="minorHAnsi"/>
          <w:sz w:val="24"/>
          <w:szCs w:val="24"/>
        </w:rPr>
        <w:t xml:space="preserve">orm </w:t>
      </w:r>
      <w:r w:rsidRPr="009D153E">
        <w:rPr>
          <w:rFonts w:asciiTheme="minorHAnsi" w:hAnsiTheme="minorHAnsi"/>
          <w:b/>
          <w:bCs/>
          <w:sz w:val="24"/>
          <w:szCs w:val="24"/>
        </w:rPr>
        <w:t>(</w:t>
      </w:r>
      <w:r w:rsidR="0084115B" w:rsidRPr="009D153E">
        <w:rPr>
          <w:rFonts w:asciiTheme="minorHAnsi" w:hAnsiTheme="minorHAnsi"/>
          <w:b/>
          <w:bCs/>
          <w:sz w:val="24"/>
          <w:szCs w:val="24"/>
        </w:rPr>
        <w:t>October 202</w:t>
      </w:r>
      <w:r w:rsidR="003B5E51" w:rsidRPr="009D153E">
        <w:rPr>
          <w:rFonts w:asciiTheme="minorHAnsi" w:hAnsiTheme="minorHAnsi"/>
          <w:b/>
          <w:bCs/>
          <w:sz w:val="24"/>
          <w:szCs w:val="24"/>
        </w:rPr>
        <w:t>4</w:t>
      </w:r>
      <w:r w:rsidR="00CA6D44" w:rsidRPr="009D153E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9D153E">
        <w:rPr>
          <w:rFonts w:asciiTheme="minorHAnsi" w:hAnsiTheme="minorHAnsi"/>
          <w:b/>
          <w:bCs/>
          <w:sz w:val="24"/>
          <w:szCs w:val="24"/>
        </w:rPr>
        <w:t>Adm</w:t>
      </w:r>
      <w:r w:rsidRPr="00EE1581">
        <w:rPr>
          <w:rFonts w:asciiTheme="minorHAnsi" w:hAnsiTheme="minorHAnsi"/>
          <w:b/>
          <w:bCs/>
          <w:sz w:val="24"/>
          <w:szCs w:val="24"/>
        </w:rPr>
        <w:t xml:space="preserve">ission by </w:t>
      </w:r>
      <w:r w:rsidR="009516A5" w:rsidRPr="00EE1581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EE1581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68583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362"/>
        <w:gridCol w:w="918"/>
      </w:tblGrid>
      <w:tr w:rsidR="00433737" w:rsidRPr="0068583F" w14:paraId="2A392341" w14:textId="77777777" w:rsidTr="00CA6D44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</w:tcPr>
          <w:p w14:paraId="7FD77B2D" w14:textId="311AEF6A" w:rsidR="00234673" w:rsidRPr="00CA6D44" w:rsidRDefault="00234673" w:rsidP="00CA6D4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2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4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B595D" w:rsidRPr="0068583F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DB595D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DB595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2A9C3795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7C5461" w:rsidRPr="0068583F" w14:paraId="74D39100" w14:textId="77777777" w:rsidTr="008D4461">
        <w:tc>
          <w:tcPr>
            <w:tcW w:w="2122" w:type="dxa"/>
            <w:gridSpan w:val="2"/>
          </w:tcPr>
          <w:p w14:paraId="68601BE8" w14:textId="77777777" w:rsidR="007C5461" w:rsidRPr="0068583F" w:rsidRDefault="007C5461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7C5461" w:rsidRPr="00104245" w:rsidRDefault="007C5461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3"/>
            <w:tcBorders>
              <w:bottom w:val="single" w:sz="4" w:space="0" w:color="auto"/>
            </w:tcBorders>
            <w:vAlign w:val="center"/>
          </w:tcPr>
          <w:p w14:paraId="01C16F32" w14:textId="2FA6495A" w:rsidR="007C5461" w:rsidRPr="0068583F" w:rsidRDefault="007C546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/ 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/            (Age          )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0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134533AB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1A921D11" w14:textId="2AE088F1" w:rsidR="00E663AA" w:rsidRPr="006C7F32" w:rsidRDefault="00B90BF8" w:rsidP="006C7F32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</w:tc>
        <w:tc>
          <w:tcPr>
            <w:tcW w:w="4395" w:type="dxa"/>
            <w:gridSpan w:val="8"/>
          </w:tcPr>
          <w:p w14:paraId="03DA5A3D" w14:textId="05AF7F7C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</w:tcPr>
          <w:p w14:paraId="7BEB1039" w14:textId="4982ED86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2"/>
          </w:tcPr>
          <w:p w14:paraId="7271CFFE" w14:textId="4B5FFD6E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433737" w:rsidRPr="0068583F" w14:paraId="5AF691D9" w14:textId="77777777" w:rsidTr="009036B1">
        <w:trPr>
          <w:trHeight w:val="439"/>
        </w:trPr>
        <w:tc>
          <w:tcPr>
            <w:tcW w:w="2122" w:type="dxa"/>
            <w:gridSpan w:val="2"/>
            <w:vMerge/>
          </w:tcPr>
          <w:p w14:paraId="39725FA0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vAlign w:val="center"/>
          </w:tcPr>
          <w:p w14:paraId="64DDAC96" w14:textId="278FED83" w:rsidR="00E663AA" w:rsidRPr="0068583F" w:rsidRDefault="008C7330" w:rsidP="006C7F32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C7F32">
              <w:rPr>
                <w:rFonts w:asciiTheme="minorHAnsi" w:hAnsiTheme="minorHAnsi"/>
                <w:sz w:val="18"/>
                <w:szCs w:val="18"/>
              </w:rPr>
              <w:t>TOEFL-</w:t>
            </w:r>
            <w:proofErr w:type="spellStart"/>
            <w:r w:rsidR="00E663AA" w:rsidRPr="006C7F32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="00895BAF" w:rsidRPr="006C7F32">
              <w:rPr>
                <w:rFonts w:asciiTheme="minorHAnsi" w:hAnsiTheme="minorHAnsi"/>
                <w:sz w:val="18"/>
                <w:szCs w:val="18"/>
              </w:rPr>
              <w:t xml:space="preserve"> (TOEFL </w:t>
            </w:r>
            <w:proofErr w:type="spellStart"/>
            <w:r w:rsidR="00895BAF" w:rsidRPr="006C7F32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="00895BAF" w:rsidRPr="006C7F32">
              <w:rPr>
                <w:rFonts w:asciiTheme="minorHAnsi" w:hAnsiTheme="minorHAnsi"/>
                <w:sz w:val="18"/>
                <w:szCs w:val="18"/>
              </w:rPr>
              <w:t xml:space="preserve"> test at a test center)</w:t>
            </w:r>
          </w:p>
        </w:tc>
        <w:tc>
          <w:tcPr>
            <w:tcW w:w="1263" w:type="dxa"/>
            <w:gridSpan w:val="3"/>
            <w:tcBorders>
              <w:right w:val="single" w:sz="4" w:space="0" w:color="auto"/>
            </w:tcBorders>
            <w:vAlign w:val="center"/>
          </w:tcPr>
          <w:p w14:paraId="2732D55A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  <w:tcBorders>
              <w:left w:val="single" w:sz="4" w:space="0" w:color="auto"/>
            </w:tcBorders>
            <w:vAlign w:val="center"/>
          </w:tcPr>
          <w:p w14:paraId="73CB57DC" w14:textId="3E7D381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A3F3C" w:rsidRPr="0068583F" w14:paraId="58FD44B8" w14:textId="7FF224E9" w:rsidTr="004A0CFC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1A3F3C" w:rsidRPr="0068583F" w:rsidRDefault="001A3F3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529" w:type="dxa"/>
            <w:gridSpan w:val="9"/>
            <w:vAlign w:val="center"/>
          </w:tcPr>
          <w:p w14:paraId="077EEB5F" w14:textId="22774151" w:rsidR="001A3F3C" w:rsidRPr="0068583F" w:rsidRDefault="001A3F3C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68583F" w:rsidRPr="0068583F" w14:paraId="7F9558A3" w14:textId="77777777" w:rsidTr="00EE1581">
        <w:trPr>
          <w:trHeight w:val="1870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68583F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Overview of </w:t>
            </w:r>
            <w:r w:rsidRPr="00EE1581">
              <w:rPr>
                <w:rFonts w:asciiTheme="minorHAnsi" w:hAnsiTheme="minorHAnsi"/>
                <w:sz w:val="18"/>
                <w:szCs w:val="18"/>
              </w:rPr>
              <w:t>Personal Merits</w:t>
            </w:r>
          </w:p>
          <w:p w14:paraId="7FD8BFD5" w14:textId="1150D673" w:rsidR="00E663AA" w:rsidRPr="0068583F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3"/>
            <w:vAlign w:val="center"/>
          </w:tcPr>
          <w:p w14:paraId="4B91D626" w14:textId="4B099019" w:rsidR="002D55B7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68583F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68583F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2C25E474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1348EC22" w14:textId="77777777" w:rsidR="007C5461" w:rsidRDefault="007C5461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H</w:t>
            </w:r>
            <w:r w:rsidR="002D55B7" w:rsidRPr="0068583F">
              <w:rPr>
                <w:rFonts w:asciiTheme="minorHAnsi" w:hAnsiTheme="minorHAnsi" w:cs="Times New Roman"/>
                <w:sz w:val="18"/>
                <w:szCs w:val="18"/>
              </w:rPr>
              <w:t>ave made outstanding achievements for society in the relevant field.</w:t>
            </w:r>
          </w:p>
          <w:p w14:paraId="6451DD73" w14:textId="6F979516" w:rsidR="0071680F" w:rsidRPr="0068583F" w:rsidRDefault="007C5461" w:rsidP="007C5461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(Not only for working adults)</w:t>
            </w:r>
          </w:p>
          <w:p w14:paraId="7D6750D8" w14:textId="5655881B" w:rsidR="00E663AA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Have </w:t>
            </w:r>
            <w:r w:rsidR="007D2E2E"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other 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appealing achievements, such as having qualifications to be a government-funded student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1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DB595D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DB595D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CA6D44">
        <w:trPr>
          <w:trHeight w:val="407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CA6D44">
        <w:trPr>
          <w:trHeight w:val="413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3"/>
          </w:tcPr>
          <w:p w14:paraId="1669E4C0" w14:textId="4893E72A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</w:t>
            </w:r>
          </w:p>
          <w:p w14:paraId="77795684" w14:textId="6D7BFC88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3"/>
          </w:tcPr>
          <w:p w14:paraId="62AA4747" w14:textId="502595A2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EE1581"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6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77777777" w:rsidR="00766B20" w:rsidRPr="0068583F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62078640" w14:textId="77777777" w:rsidR="00C6499D" w:rsidRPr="0068583F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68583F">
        <w:rPr>
          <w:rFonts w:asciiTheme="minorHAnsi" w:hAnsiTheme="minorHAnsi"/>
        </w:rPr>
        <w:t xml:space="preserve"> </w:t>
      </w:r>
      <w:r w:rsidRPr="0068583F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68583F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 xml:space="preserve">If any falsification is identified in the </w:t>
      </w:r>
      <w:r w:rsidR="001666F3" w:rsidRPr="0068583F">
        <w:rPr>
          <w:rFonts w:asciiTheme="minorHAnsi" w:hAnsiTheme="minorHAnsi" w:cs="Times New Roman"/>
        </w:rPr>
        <w:t>submitted</w:t>
      </w:r>
      <w:r w:rsidRPr="0068583F">
        <w:rPr>
          <w:rFonts w:asciiTheme="minorHAnsi" w:hAnsiTheme="minorHAnsi" w:cs="Times New Roman"/>
        </w:rPr>
        <w:t xml:space="preserve"> documents, admission will be revoked even </w:t>
      </w:r>
      <w:r w:rsidR="00397D07" w:rsidRPr="0068583F">
        <w:rPr>
          <w:rFonts w:asciiTheme="minorHAnsi" w:hAnsiTheme="minorHAnsi" w:cs="Times New Roman"/>
        </w:rPr>
        <w:t>after enrollment.</w:t>
      </w:r>
    </w:p>
    <w:p w14:paraId="0A627F2E" w14:textId="21639B8F" w:rsidR="0061720C" w:rsidRPr="0068583F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2C25E474">
        <w:rPr>
          <w:rFonts w:asciiTheme="minorHAnsi" w:hAnsiTheme="minorHAnsi"/>
        </w:rPr>
        <w:t>Division</w:t>
      </w:r>
      <w:r w:rsidRPr="2C25E474">
        <w:rPr>
          <w:rFonts w:asciiTheme="minorHAnsi" w:hAnsiTheme="minorHAnsi"/>
        </w:rPr>
        <w:t xml:space="preserve"> of the </w:t>
      </w:r>
      <w:r w:rsidR="1F610D26" w:rsidRPr="2C25E474">
        <w:rPr>
          <w:rFonts w:asciiTheme="minorHAnsi" w:hAnsiTheme="minorHAnsi"/>
        </w:rPr>
        <w:t>Administration</w:t>
      </w:r>
      <w:r w:rsidR="00397D07" w:rsidRPr="2C25E474">
        <w:rPr>
          <w:rFonts w:asciiTheme="minorHAnsi" w:hAnsiTheme="minorHAnsi"/>
        </w:rPr>
        <w:t xml:space="preserve"> Office</w:t>
      </w:r>
      <w:r w:rsidRPr="2C25E474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6C38E65" w14:textId="042749A1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573A8A83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7509BF5A" w14:textId="705729E0" w:rsidR="00BA7F3F" w:rsidRPr="009D153E" w:rsidRDefault="00841B6E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009D153E">
        <w:rPr>
          <w:rFonts w:asciiTheme="minorHAnsi" w:hAnsiTheme="minorHAnsi"/>
          <w:sz w:val="24"/>
          <w:szCs w:val="24"/>
        </w:rPr>
        <w:t>202</w:t>
      </w:r>
      <w:r w:rsidR="003B5E51" w:rsidRPr="009D153E">
        <w:rPr>
          <w:rFonts w:asciiTheme="minorHAnsi" w:hAnsiTheme="minorHAnsi"/>
          <w:sz w:val="24"/>
          <w:szCs w:val="24"/>
        </w:rPr>
        <w:t>4</w:t>
      </w:r>
      <w:r w:rsidR="4E390079" w:rsidRPr="009D153E">
        <w:rPr>
          <w:rFonts w:asciiTheme="minorHAnsi" w:hAnsiTheme="minorHAnsi"/>
          <w:sz w:val="24"/>
          <w:szCs w:val="24"/>
        </w:rPr>
        <w:t xml:space="preserve"> Master</w:t>
      </w:r>
      <w:r w:rsidR="709A4FDF" w:rsidRPr="009D153E">
        <w:rPr>
          <w:rFonts w:asciiTheme="minorHAnsi" w:hAnsiTheme="minorHAnsi"/>
          <w:sz w:val="24"/>
          <w:szCs w:val="24"/>
        </w:rPr>
        <w:t>’</w:t>
      </w:r>
      <w:r w:rsidR="4E390079" w:rsidRPr="009D153E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05906840" w:rsidR="00BA7F3F" w:rsidRPr="009D153E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009D153E">
        <w:rPr>
          <w:rFonts w:asciiTheme="minorHAnsi" w:hAnsiTheme="minorHAnsi"/>
          <w:sz w:val="24"/>
          <w:szCs w:val="24"/>
        </w:rPr>
        <w:t>(</w:t>
      </w:r>
      <w:r w:rsidR="00841B6E" w:rsidRPr="009D153E">
        <w:rPr>
          <w:rFonts w:asciiTheme="minorHAnsi" w:hAnsiTheme="minorHAnsi"/>
          <w:sz w:val="24"/>
          <w:szCs w:val="24"/>
        </w:rPr>
        <w:t>October 202</w:t>
      </w:r>
      <w:r w:rsidR="003B5E51" w:rsidRPr="009D153E">
        <w:rPr>
          <w:rFonts w:asciiTheme="minorHAnsi" w:hAnsiTheme="minorHAnsi"/>
          <w:sz w:val="24"/>
          <w:szCs w:val="24"/>
        </w:rPr>
        <w:t>4</w:t>
      </w:r>
      <w:r w:rsidR="00CA6D44" w:rsidRPr="009D153E">
        <w:rPr>
          <w:rFonts w:asciiTheme="minorHAnsi" w:hAnsiTheme="minorHAnsi"/>
          <w:sz w:val="24"/>
          <w:szCs w:val="24"/>
        </w:rPr>
        <w:t xml:space="preserve"> Admission </w:t>
      </w:r>
      <w:r w:rsidRPr="009D153E">
        <w:rPr>
          <w:rFonts w:asciiTheme="minorHAnsi" w:hAnsiTheme="minorHAnsi"/>
          <w:sz w:val="24"/>
          <w:szCs w:val="24"/>
        </w:rPr>
        <w:t xml:space="preserve">by </w:t>
      </w:r>
      <w:r w:rsidR="009516A5" w:rsidRPr="009D153E">
        <w:rPr>
          <w:rFonts w:asciiTheme="minorHAnsi" w:hAnsiTheme="minorHAnsi"/>
          <w:sz w:val="24"/>
          <w:szCs w:val="24"/>
        </w:rPr>
        <w:t>Personal Merits</w:t>
      </w:r>
      <w:r w:rsidRPr="009D153E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9D153E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9D153E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009D153E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009D153E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9D153E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9D153E">
        <w:rPr>
          <w:rFonts w:asciiTheme="minorHAnsi" w:hAnsiTheme="minorHAnsi"/>
          <w:sz w:val="24"/>
        </w:rPr>
        <w:t>(</w:t>
      </w:r>
      <w:r w:rsidRPr="009D153E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9D153E">
        <w:rPr>
          <w:rFonts w:asciiTheme="minorHAnsi" w:hAnsiTheme="minorHAnsi"/>
          <w:sz w:val="24"/>
        </w:rPr>
        <w:t>)</w:t>
      </w:r>
    </w:p>
    <w:p w14:paraId="51FCA279" w14:textId="77777777" w:rsidR="00BA7F3F" w:rsidRPr="009D153E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9D153E" w:rsidRPr="009D153E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9D153E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9D153E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9D153E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9D153E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9D153E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9D153E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9D153E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9D153E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9D153E" w:rsidRPr="009D153E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9D153E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9D153E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9D153E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9D153E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9D153E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9D153E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9D153E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9D153E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3A0E7555" w:rsidR="00BA7F3F" w:rsidRPr="009D153E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9D153E" w:rsidRPr="009D153E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9D153E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9D153E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9D153E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9D153E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666B012C" w:rsidR="00BA7F3F" w:rsidRPr="009D153E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9D153E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9D153E" w:rsidRPr="009D153E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51C97960" w:rsidR="00B27AF4" w:rsidRPr="009D153E" w:rsidRDefault="0025064C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 w:rsidRPr="009D153E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 w:rsidR="00841B6E"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</w:t>
            </w:r>
            <w:r w:rsidR="003B5E51"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4</w:t>
            </w:r>
          </w:p>
        </w:tc>
        <w:tc>
          <w:tcPr>
            <w:tcW w:w="1417" w:type="dxa"/>
            <w:vAlign w:val="center"/>
          </w:tcPr>
          <w:p w14:paraId="55A5CE59" w14:textId="77777777" w:rsidR="0025064C" w:rsidRPr="009D153E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9D153E"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 w:rsidRPr="009D153E"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72422E7A" w:rsidR="0025064C" w:rsidRPr="009D153E" w:rsidRDefault="00DD528E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9D153E">
              <w:rPr>
                <w:rFonts w:asciiTheme="minorHAnsi" w:eastAsia="ＭＳ ゴシック" w:hAnsiTheme="minorHAnsi"/>
                <w:sz w:val="18"/>
                <w:szCs w:val="18"/>
              </w:rPr>
              <w:t>s</w:t>
            </w:r>
            <w:r w:rsidR="0025064C" w:rsidRPr="009D153E">
              <w:rPr>
                <w:rFonts w:asciiTheme="minorHAnsi" w:eastAsia="ＭＳ ゴシック" w:hAnsiTheme="minorHAnsi"/>
                <w:sz w:val="18"/>
                <w:szCs w:val="18"/>
              </w:rPr>
              <w:t>creening of applications</w:t>
            </w:r>
          </w:p>
        </w:tc>
        <w:tc>
          <w:tcPr>
            <w:tcW w:w="1985" w:type="dxa"/>
            <w:vAlign w:val="center"/>
          </w:tcPr>
          <w:p w14:paraId="188D2A85" w14:textId="57B81073" w:rsidR="00B27AF4" w:rsidRPr="009D153E" w:rsidRDefault="009930A8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noProof/>
                <w:sz w:val="14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11BDBD9" wp14:editId="6AF0B185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-7620</wp:posOffset>
                      </wp:positionV>
                      <wp:extent cx="1285875" cy="419100"/>
                      <wp:effectExtent l="0" t="0" r="28575" b="19050"/>
                      <wp:wrapNone/>
                      <wp:docPr id="4" name="直線コネクタ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85875" cy="4191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8A4071" id="直線コネクタ 4" o:spid="_x0000_s1026" style="position:absolute;left:0;text-align:lef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15pt,-.6pt" to="96.1pt,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9D153E" w:rsidRPr="009D153E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56D2FE00" w:rsidR="00BA7F3F" w:rsidRPr="009D153E" w:rsidRDefault="00B27AF4" w:rsidP="00B27AF4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aturday</w:t>
            </w:r>
            <w:r w:rsidR="00BA7F3F"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841B6E"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July </w:t>
            </w:r>
            <w:r w:rsidR="003B5E51"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6</w:t>
            </w:r>
            <w:r w:rsidR="00BA7F3F"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3B5E51" w:rsidRPr="009D153E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4</w:t>
            </w:r>
          </w:p>
        </w:tc>
        <w:tc>
          <w:tcPr>
            <w:tcW w:w="1417" w:type="dxa"/>
            <w:vAlign w:val="center"/>
          </w:tcPr>
          <w:p w14:paraId="445B0BC4" w14:textId="53A381CC" w:rsidR="0025064C" w:rsidRPr="009D153E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9D153E"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 w:rsidRPr="009D153E">
              <w:rPr>
                <w:rFonts w:asciiTheme="minorHAnsi" w:eastAsia="ＭＳ ゴシック" w:hAnsiTheme="minorHAnsi"/>
                <w:sz w:val="18"/>
                <w:szCs w:val="18"/>
              </w:rPr>
              <w:t xml:space="preserve">econd </w:t>
            </w:r>
            <w:r w:rsidR="00DD528E" w:rsidRPr="009D153E">
              <w:rPr>
                <w:rFonts w:asciiTheme="minorHAnsi" w:eastAsia="ＭＳ ゴシック" w:hAnsiTheme="minorHAnsi"/>
                <w:sz w:val="18"/>
                <w:szCs w:val="18"/>
              </w:rPr>
              <w:t>round screening</w:t>
            </w:r>
          </w:p>
          <w:p w14:paraId="4EE8290E" w14:textId="77777777" w:rsidR="00BA7F3F" w:rsidRPr="009D153E" w:rsidRDefault="00BA7F3F" w:rsidP="0025064C">
            <w:pPr>
              <w:spacing w:line="0" w:lineRule="atLeast"/>
              <w:ind w:firstLineChars="100" w:firstLine="180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9D153E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6D8BF8A0" w:rsidR="00BA7F3F" w:rsidRPr="009D153E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 w:rsidRPr="009D153E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9D153E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9D153E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9D153E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9D153E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9D153E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9D153E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9D153E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9D153E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9D153E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68583F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68583F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D237267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265C013C" w14:textId="67585A9B" w:rsidR="00BA7F3F" w:rsidRPr="0068583F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2C25E474">
              <w:rPr>
                <w:rFonts w:ascii="Century" w:hAnsi="Century"/>
                <w:sz w:val="16"/>
                <w:szCs w:val="16"/>
              </w:rPr>
              <w:t>4</w:t>
            </w:r>
            <w:r w:rsidR="34B2776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4EC7E57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　</w:t>
      </w:r>
      <w:r w:rsidRPr="0068583F">
        <w:rPr>
          <w:sz w:val="18"/>
        </w:rPr>
        <w:t>[Note] You must have </w:t>
      </w:r>
      <w:r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Pr="006F1068">
        <w:rPr>
          <w:i/>
          <w:sz w:val="18"/>
        </w:rPr>
        <w:t> </w:t>
      </w:r>
      <w:r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Pr="006F1068">
        <w:rPr>
          <w:sz w:val="18"/>
        </w:rPr>
        <w:t>examinati</w:t>
      </w:r>
      <w:r w:rsidRPr="0068583F">
        <w:rPr>
          <w:sz w:val="18"/>
        </w:rPr>
        <w:t>on day</w:t>
      </w:r>
    </w:p>
    <w:p w14:paraId="5A0EE95F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4920B995" w:rsidR="00BA7F3F" w:rsidRPr="009D153E" w:rsidRDefault="00841B6E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9D153E">
        <w:rPr>
          <w:rFonts w:asciiTheme="minorHAnsi" w:hAnsiTheme="minorHAnsi"/>
          <w:sz w:val="24"/>
          <w:lang w:eastAsia="zh-TW"/>
        </w:rPr>
        <w:t>202</w:t>
      </w:r>
      <w:r w:rsidR="003B5E51" w:rsidRPr="009D153E">
        <w:rPr>
          <w:rFonts w:asciiTheme="minorHAnsi" w:hAnsiTheme="minorHAnsi"/>
          <w:sz w:val="24"/>
          <w:lang w:eastAsia="zh-TW"/>
        </w:rPr>
        <w:t>4</w:t>
      </w:r>
      <w:r w:rsidR="00BA7F3F" w:rsidRPr="009D153E">
        <w:rPr>
          <w:rFonts w:asciiTheme="minorHAnsi" w:hAnsiTheme="minorHAnsi"/>
          <w:sz w:val="24"/>
          <w:lang w:eastAsia="zh-TW"/>
        </w:rPr>
        <w:t xml:space="preserve"> Master</w:t>
      </w:r>
      <w:r w:rsidR="00313C42" w:rsidRPr="009D153E">
        <w:rPr>
          <w:rFonts w:asciiTheme="minorHAnsi" w:hAnsiTheme="minorHAnsi" w:cs="Arial"/>
          <w:sz w:val="24"/>
          <w:shd w:val="clear" w:color="auto" w:fill="FFFFFF"/>
        </w:rPr>
        <w:t>’</w:t>
      </w:r>
      <w:r w:rsidR="00BA7F3F" w:rsidRPr="009D153E">
        <w:rPr>
          <w:rFonts w:asciiTheme="minorHAnsi" w:hAnsiTheme="minorHAnsi" w:cs="Arial"/>
          <w:sz w:val="24"/>
          <w:shd w:val="clear" w:color="auto" w:fill="FFFFFF"/>
        </w:rPr>
        <w:t>s</w:t>
      </w:r>
      <w:r w:rsidR="00BA7F3F" w:rsidRPr="009D153E">
        <w:rPr>
          <w:rFonts w:asciiTheme="minorHAnsi" w:hAnsiTheme="minorHAnsi"/>
          <w:sz w:val="24"/>
          <w:lang w:eastAsia="zh-TW"/>
        </w:rPr>
        <w:t xml:space="preserve"> Program</w:t>
      </w:r>
      <w:r w:rsidR="00956075" w:rsidRPr="009D153E">
        <w:rPr>
          <w:rFonts w:asciiTheme="minorHAnsi" w:hAnsiTheme="minorHAnsi"/>
          <w:sz w:val="24"/>
          <w:lang w:eastAsia="zh-TW"/>
        </w:rPr>
        <w:t>,</w:t>
      </w:r>
      <w:r w:rsidR="00BA7F3F" w:rsidRPr="009D153E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 w:rsidRPr="009D153E">
        <w:rPr>
          <w:rFonts w:asciiTheme="minorHAnsi" w:hAnsiTheme="minorHAnsi"/>
          <w:sz w:val="24"/>
          <w:lang w:eastAsia="zh-TW"/>
        </w:rPr>
        <w:t>, Kyushu University</w:t>
      </w:r>
    </w:p>
    <w:p w14:paraId="6C91C8DB" w14:textId="47C5AE99" w:rsidR="00BA7F3F" w:rsidRPr="009D153E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009D153E">
        <w:rPr>
          <w:rFonts w:asciiTheme="minorHAnsi" w:hAnsiTheme="minorHAnsi"/>
          <w:sz w:val="24"/>
          <w:szCs w:val="24"/>
        </w:rPr>
        <w:t xml:space="preserve"> (</w:t>
      </w:r>
      <w:r w:rsidR="00841B6E" w:rsidRPr="009D153E">
        <w:rPr>
          <w:rFonts w:asciiTheme="minorHAnsi" w:hAnsiTheme="minorHAnsi"/>
          <w:sz w:val="24"/>
          <w:szCs w:val="24"/>
        </w:rPr>
        <w:t>October 202</w:t>
      </w:r>
      <w:r w:rsidR="003B5E51" w:rsidRPr="009D153E">
        <w:rPr>
          <w:rFonts w:asciiTheme="minorHAnsi" w:hAnsiTheme="minorHAnsi"/>
          <w:sz w:val="24"/>
          <w:szCs w:val="24"/>
        </w:rPr>
        <w:t>4</w:t>
      </w:r>
      <w:r w:rsidR="00CA6D44" w:rsidRPr="009D153E">
        <w:rPr>
          <w:rFonts w:asciiTheme="minorHAnsi" w:hAnsiTheme="minorHAnsi"/>
          <w:sz w:val="24"/>
          <w:szCs w:val="24"/>
        </w:rPr>
        <w:t xml:space="preserve"> </w:t>
      </w:r>
      <w:r w:rsidRPr="009D153E">
        <w:rPr>
          <w:rFonts w:asciiTheme="minorHAnsi" w:hAnsiTheme="minorHAnsi"/>
          <w:sz w:val="24"/>
          <w:szCs w:val="24"/>
        </w:rPr>
        <w:t xml:space="preserve">Admission by </w:t>
      </w:r>
      <w:r w:rsidR="009516A5" w:rsidRPr="009D153E">
        <w:rPr>
          <w:rFonts w:asciiTheme="minorHAnsi" w:hAnsiTheme="minorHAnsi"/>
          <w:sz w:val="24"/>
          <w:szCs w:val="24"/>
        </w:rPr>
        <w:t>Personal Merits</w:t>
      </w:r>
      <w:r w:rsidRPr="009D153E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9D153E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68583F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2C25E474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68583F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68583F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631F7B4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61197872" w14:textId="39A9639E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>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208A429E" w14:textId="34FA88FC" w:rsidR="004A4106" w:rsidRPr="0068583F" w:rsidRDefault="004A4106" w:rsidP="00CA6D44">
      <w:pPr>
        <w:rPr>
          <w:rFonts w:asciiTheme="minorHAnsi" w:hAnsiTheme="minorHAnsi"/>
        </w:rPr>
      </w:pP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03854FA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009036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009036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58C83DA7" w:rsidR="00B24E1D" w:rsidRPr="0068583F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</w:t>
      </w:r>
      <w:r w:rsidR="003445CC" w:rsidRPr="00EE1581">
        <w:rPr>
          <w:rFonts w:asciiTheme="minorHAnsi" w:hAnsiTheme="minorHAnsi" w:cs="Times New Roman"/>
        </w:rPr>
        <w:t>a</w:t>
      </w:r>
      <w:r w:rsidR="007D2E2E" w:rsidRPr="00EE1581">
        <w:rPr>
          <w:rFonts w:asciiTheme="minorHAnsi" w:hAnsiTheme="minorHAnsi" w:cs="Times New Roman"/>
        </w:rPr>
        <w:t xml:space="preserve">dmission by </w:t>
      </w:r>
      <w:r w:rsidR="009516A5" w:rsidRPr="00EE1581">
        <w:rPr>
          <w:rFonts w:asciiTheme="minorHAnsi" w:hAnsiTheme="minorHAnsi" w:cs="Times New Roman"/>
        </w:rPr>
        <w:t>Personal Merits</w:t>
      </w:r>
      <w:r w:rsidR="007D2E2E" w:rsidRPr="00EE1581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7D2E2E" w:rsidRPr="00EE1581">
        <w:rPr>
          <w:rFonts w:asciiTheme="minorHAnsi" w:hAnsiTheme="minorHAnsi" w:cs="Times New Roman"/>
        </w:rPr>
        <w:t>page</w:t>
      </w:r>
      <w:r w:rsidRPr="00EE1581">
        <w:rPr>
          <w:rFonts w:asciiTheme="minorHAnsi" w:hAnsiTheme="minorHAnsi" w:cs="Times New Roman"/>
        </w:rPr>
        <w:t xml:space="preserve">. </w:t>
      </w:r>
      <w:r w:rsidR="003445CC" w:rsidRPr="00EE1581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EE1581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EE1581">
        <w:rPr>
          <w:rFonts w:asciiTheme="minorHAnsi" w:hAnsiTheme="minorHAnsi"/>
        </w:rPr>
        <w:t>(</w:t>
      </w:r>
      <w:r w:rsidR="007D2E2E" w:rsidRPr="00EE1581">
        <w:rPr>
          <w:rFonts w:asciiTheme="minorHAnsi" w:hAnsiTheme="minorHAnsi"/>
        </w:rPr>
        <w:t>a</w:t>
      </w:r>
      <w:r w:rsidR="00F218AB" w:rsidRPr="00EE1581">
        <w:rPr>
          <w:rFonts w:asciiTheme="minorHAnsi" w:hAnsiTheme="minorHAnsi"/>
        </w:rPr>
        <w:t>ll attach</w:t>
      </w:r>
      <w:r w:rsidR="00F218AB" w:rsidRPr="2C25E474">
        <w:rPr>
          <w:rFonts w:asciiTheme="minorHAnsi" w:hAnsiTheme="minorHAnsi"/>
        </w:rPr>
        <w:t>ed documents should be</w:t>
      </w:r>
      <w:r w:rsidR="008A4117" w:rsidRPr="2C25E474">
        <w:rPr>
          <w:rFonts w:asciiTheme="minorHAnsi" w:hAnsiTheme="minorHAnsi"/>
        </w:rPr>
        <w:t xml:space="preserve"> printed in</w:t>
      </w:r>
      <w:r w:rsidR="00F218AB" w:rsidRPr="2C25E474">
        <w:rPr>
          <w:rFonts w:asciiTheme="minorHAnsi" w:hAnsiTheme="minorHAnsi"/>
        </w:rPr>
        <w:t xml:space="preserve"> A4 size). </w:t>
      </w:r>
      <w:r w:rsidR="78C2D03B" w:rsidRPr="2C25E474">
        <w:rPr>
          <w:rFonts w:asciiTheme="minorHAnsi" w:hAnsiTheme="minorHAnsi"/>
        </w:rPr>
        <w:t>N</w:t>
      </w:r>
      <w:r w:rsidR="00F218AB" w:rsidRPr="2C25E474">
        <w:rPr>
          <w:rFonts w:asciiTheme="minorHAnsi" w:hAnsiTheme="minorHAnsi"/>
        </w:rPr>
        <w:t xml:space="preserve">ote that you may be asked to submit new materials, </w:t>
      </w:r>
      <w:r w:rsidR="00D438A4" w:rsidRPr="2C25E474">
        <w:rPr>
          <w:rFonts w:asciiTheme="minorHAnsi" w:hAnsiTheme="minorHAnsi"/>
        </w:rPr>
        <w:t>works, after</w:t>
      </w:r>
      <w:r w:rsidR="00F218AB" w:rsidRPr="2C25E474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68583F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68583F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Fonts w:asciiTheme="minorHAnsi" w:hAnsiTheme="minorHAnsi" w:cs="Times New Roman"/>
          <w:b/>
          <w:bCs/>
        </w:rPr>
        <w:t xml:space="preserve">b. </w:t>
      </w:r>
      <w:r w:rsidR="1E8C42CF" w:rsidRPr="2C25E474">
        <w:rPr>
          <w:rFonts w:asciiTheme="minorHAnsi" w:hAnsiTheme="minorHAnsi" w:cs="Times New Roman"/>
          <w:b/>
          <w:bCs/>
        </w:rPr>
        <w:t>A</w:t>
      </w:r>
      <w:r w:rsidRPr="2C25E474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>
        <w:rPr>
          <w:rFonts w:asciiTheme="minorHAnsi" w:hAnsiTheme="minorHAnsi" w:cs="Times New Roman"/>
          <w:b/>
          <w:bCs/>
        </w:rPr>
        <w:t>conference</w:t>
      </w:r>
      <w:r w:rsidRPr="2C25E474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3005"/>
        <w:gridCol w:w="1417"/>
        <w:gridCol w:w="1871"/>
        <w:gridCol w:w="1417"/>
        <w:gridCol w:w="1361"/>
      </w:tblGrid>
      <w:tr w:rsidR="00433737" w:rsidRPr="0068583F" w14:paraId="1519DCE9" w14:textId="77777777" w:rsidTr="2C25E474">
        <w:tc>
          <w:tcPr>
            <w:tcW w:w="3005" w:type="dxa"/>
            <w:vAlign w:val="center"/>
          </w:tcPr>
          <w:p w14:paraId="025F6CC9" w14:textId="20988BB3" w:rsidR="002D55B7" w:rsidRPr="0068583F" w:rsidRDefault="002D55B7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 xml:space="preserve">Publication or </w:t>
            </w:r>
            <w:r w:rsidR="00621E84">
              <w:rPr>
                <w:rFonts w:asciiTheme="minorHAnsi" w:hAnsiTheme="minorHAnsi" w:cs="Times New Roman"/>
                <w:sz w:val="18"/>
              </w:rPr>
              <w:t>P</w:t>
            </w:r>
            <w:r w:rsidRPr="0068583F">
              <w:rPr>
                <w:rFonts w:asciiTheme="minorHAnsi" w:hAnsiTheme="minorHAnsi" w:cs="Times New Roman"/>
                <w:sz w:val="18"/>
              </w:rPr>
              <w:t xml:space="preserve">resentation </w:t>
            </w:r>
            <w:r w:rsidR="00313C42">
              <w:rPr>
                <w:rFonts w:asciiTheme="minorHAnsi" w:hAnsiTheme="minorHAnsi" w:cs="Times New Roman"/>
                <w:sz w:val="18"/>
              </w:rPr>
              <w:t>T</w:t>
            </w:r>
            <w:r w:rsidRPr="0068583F">
              <w:rPr>
                <w:rFonts w:asciiTheme="minorHAnsi" w:hAnsiTheme="minorHAnsi" w:cs="Times New Roman"/>
                <w:sz w:val="18"/>
              </w:rPr>
              <w:t>itle</w:t>
            </w:r>
          </w:p>
        </w:tc>
        <w:tc>
          <w:tcPr>
            <w:tcW w:w="1417" w:type="dxa"/>
            <w:vAlign w:val="center"/>
          </w:tcPr>
          <w:p w14:paraId="21DD17A4" w14:textId="3DF000EE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71" w:type="dxa"/>
            <w:vAlign w:val="center"/>
          </w:tcPr>
          <w:p w14:paraId="39E0A009" w14:textId="779A9FD5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Name of Publishing Journal or</w:t>
            </w:r>
            <w:r w:rsidR="00313C42">
              <w:rPr>
                <w:rFonts w:asciiTheme="minorHAnsi" w:hAnsiTheme="minorHAnsi" w:cs="Times New Roman"/>
                <w:sz w:val="18"/>
              </w:rPr>
              <w:t xml:space="preserve"> Conference</w:t>
            </w:r>
          </w:p>
        </w:tc>
        <w:tc>
          <w:tcPr>
            <w:tcW w:w="1417" w:type="dxa"/>
            <w:vAlign w:val="center"/>
          </w:tcPr>
          <w:p w14:paraId="79683F40" w14:textId="1AFF0F72" w:rsidR="002D55B7" w:rsidRPr="0068583F" w:rsidRDefault="00621E84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-Author(s) and Co-Presenter</w:t>
            </w:r>
            <w:r w:rsidR="77AD4C8F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1C61BC6C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61" w:type="dxa"/>
            <w:vAlign w:val="center"/>
          </w:tcPr>
          <w:p w14:paraId="2F4F6D1E" w14:textId="7307A634" w:rsidR="002D55B7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5A6D88C3" w14:textId="77777777" w:rsidTr="00EE1581">
        <w:trPr>
          <w:trHeight w:val="804"/>
        </w:trPr>
        <w:tc>
          <w:tcPr>
            <w:tcW w:w="3005" w:type="dxa"/>
          </w:tcPr>
          <w:p w14:paraId="1C3C9549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5B37E5A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1" w:type="dxa"/>
          </w:tcPr>
          <w:p w14:paraId="0A7283E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663BD46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61" w:type="dxa"/>
          </w:tcPr>
          <w:p w14:paraId="2050E4F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68583F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68583F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77"/>
        <w:gridCol w:w="1419"/>
        <w:gridCol w:w="1868"/>
        <w:gridCol w:w="1463"/>
        <w:gridCol w:w="1333"/>
      </w:tblGrid>
      <w:tr w:rsidR="00433737" w:rsidRPr="0068583F" w14:paraId="60D06AA3" w14:textId="77777777" w:rsidTr="2C25E474">
        <w:tc>
          <w:tcPr>
            <w:tcW w:w="3005" w:type="dxa"/>
            <w:vAlign w:val="center"/>
          </w:tcPr>
          <w:p w14:paraId="2C308603" w14:textId="4B25AF9C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428" w:type="dxa"/>
            <w:vAlign w:val="center"/>
          </w:tcPr>
          <w:p w14:paraId="5C91F48F" w14:textId="2A6FDC7D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75" w:type="dxa"/>
            <w:vAlign w:val="center"/>
          </w:tcPr>
          <w:p w14:paraId="665FF920" w14:textId="0CA94277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 xml:space="preserve">Name of Exhibition, Public Exhibition, Awarding Organization, </w:t>
            </w:r>
            <w:r>
              <w:rPr>
                <w:rFonts w:asciiTheme="minorHAnsi" w:hAnsiTheme="minorHAnsi" w:cs="Times New Roman"/>
                <w:sz w:val="18"/>
              </w:rPr>
              <w:t>e</w:t>
            </w:r>
            <w:r w:rsidRPr="00621E84">
              <w:rPr>
                <w:rFonts w:asciiTheme="minorHAnsi" w:hAnsiTheme="minorHAnsi" w:cs="Times New Roman"/>
                <w:sz w:val="18"/>
              </w:rPr>
              <w:t>tc.</w:t>
            </w:r>
          </w:p>
        </w:tc>
        <w:tc>
          <w:tcPr>
            <w:tcW w:w="1414" w:type="dxa"/>
            <w:vAlign w:val="center"/>
          </w:tcPr>
          <w:p w14:paraId="0AE51F0A" w14:textId="36F1C5A1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llaborator</w:t>
            </w:r>
            <w:r w:rsidR="272357E7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3996402D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38" w:type="dxa"/>
            <w:vAlign w:val="center"/>
          </w:tcPr>
          <w:p w14:paraId="12E47104" w14:textId="2847DB28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6F3CFCD2" w14:textId="77777777" w:rsidTr="00EE1581">
        <w:trPr>
          <w:trHeight w:val="1132"/>
        </w:trPr>
        <w:tc>
          <w:tcPr>
            <w:tcW w:w="3005" w:type="dxa"/>
          </w:tcPr>
          <w:p w14:paraId="3697D44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28" w:type="dxa"/>
          </w:tcPr>
          <w:p w14:paraId="79B81C5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2724CA78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4" w:type="dxa"/>
          </w:tcPr>
          <w:p w14:paraId="4978175D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8" w:type="dxa"/>
          </w:tcPr>
          <w:p w14:paraId="1F25265A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79BBC67B" w:rsidR="002D55B7" w:rsidRPr="0068583F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Please attach a copy of the award </w:t>
      </w:r>
      <w:r w:rsidR="00F236AE" w:rsidRPr="2C25E474">
        <w:rPr>
          <w:rFonts w:asciiTheme="minorHAnsi" w:eastAsiaTheme="minorEastAsia" w:hAnsiTheme="minorHAnsi" w:cs="Times New Roman"/>
          <w:sz w:val="18"/>
          <w:szCs w:val="18"/>
        </w:rPr>
        <w:t>letter, and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a document 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(copy of the presentation sheet</w:t>
      </w:r>
      <w:r w:rsidR="06A16A52" w:rsidRPr="2C25E474">
        <w:rPr>
          <w:rFonts w:asciiTheme="minorHAnsi" w:eastAsiaTheme="minorEastAsia" w:hAnsiTheme="minorHAnsi" w:cs="Times New Roman"/>
          <w:sz w:val="18"/>
          <w:szCs w:val="18"/>
        </w:rPr>
        <w:t>) that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shows the summary of the work.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In case of collaboration works, please specify </w:t>
      </w:r>
      <w:r w:rsidR="4B4DBA4B" w:rsidRPr="2C25E474">
        <w:rPr>
          <w:rFonts w:asciiTheme="minorHAnsi" w:eastAsiaTheme="minorEastAsia" w:hAnsiTheme="minorHAnsi" w:cs="Times New Roman"/>
          <w:sz w:val="18"/>
          <w:szCs w:val="18"/>
        </w:rPr>
        <w:t>your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role and contributions to the works</w:t>
      </w:r>
      <w:r w:rsidR="78EF4BF1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under “Remarks”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68583F">
        <w:rPr>
          <w:rFonts w:asciiTheme="minorHAnsi" w:hAnsiTheme="minorHAnsi" w:cs="Times New Roman"/>
          <w:b/>
        </w:rPr>
        <w:t xml:space="preserve"> </w:t>
      </w:r>
      <w:r w:rsidR="00940090" w:rsidRPr="0068583F">
        <w:rPr>
          <w:rFonts w:asciiTheme="minorHAnsi" w:hAnsiTheme="minorHAnsi" w:cs="Times New Roman"/>
          <w:b/>
        </w:rPr>
        <w:t>W</w:t>
      </w:r>
      <w:r w:rsidR="007D2E2E" w:rsidRPr="0068583F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36"/>
        <w:gridCol w:w="1383"/>
        <w:gridCol w:w="1842"/>
        <w:gridCol w:w="1602"/>
        <w:gridCol w:w="1297"/>
      </w:tblGrid>
      <w:tr w:rsidR="00433737" w:rsidRPr="0068583F" w14:paraId="2F336512" w14:textId="77777777" w:rsidTr="2C25E474">
        <w:tc>
          <w:tcPr>
            <w:tcW w:w="2936" w:type="dxa"/>
            <w:vAlign w:val="center"/>
          </w:tcPr>
          <w:p w14:paraId="7DBDA91B" w14:textId="266E9227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Style w:val="eop"/>
                <w:rFonts w:asciiTheme="minorHAnsi" w:eastAsiaTheme="majorEastAsia" w:hAnsiTheme="minorHAnsi"/>
                <w:sz w:val="18"/>
                <w:szCs w:val="18"/>
              </w:rPr>
              <w:t> 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Titles of </w:t>
            </w:r>
            <w:r w:rsidR="7302B9C3"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/ Projects</w:t>
            </w:r>
          </w:p>
        </w:tc>
        <w:tc>
          <w:tcPr>
            <w:tcW w:w="1383" w:type="dxa"/>
            <w:vAlign w:val="center"/>
          </w:tcPr>
          <w:p w14:paraId="700D7641" w14:textId="1B8ACABB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21E84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433737" w:rsidRPr="0068583F" w14:paraId="477A66A4" w14:textId="77777777" w:rsidTr="00EE1581">
        <w:trPr>
          <w:trHeight w:val="918"/>
        </w:trPr>
        <w:tc>
          <w:tcPr>
            <w:tcW w:w="2936" w:type="dxa"/>
          </w:tcPr>
          <w:p w14:paraId="61B93BCE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83" w:type="dxa"/>
          </w:tcPr>
          <w:p w14:paraId="1A3826A1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68583F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2C25E474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68583F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43108185" w:rsidR="007D2E2E" w:rsidRPr="0068583F" w:rsidRDefault="00B24E1D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Style w:val="normaltextrun"/>
          <w:rFonts w:asciiTheme="minorHAnsi" w:eastAsiaTheme="majorEastAsia" w:hAnsiTheme="minorHAnsi"/>
          <w:b/>
          <w:bCs/>
        </w:rPr>
        <w:t>e.</w:t>
      </w:r>
      <w:r w:rsidR="007D2E2E" w:rsidRPr="2C25E474">
        <w:rPr>
          <w:rFonts w:asciiTheme="minorHAnsi" w:hAnsiTheme="minorHAnsi" w:cs="Times New Roman"/>
          <w:b/>
          <w:bCs/>
        </w:rPr>
        <w:t xml:space="preserve"> Have other appealing achievements, such as having qualifications to be a government-funded studen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3737" w:rsidRPr="0068583F" w14:paraId="354FBC34" w14:textId="77777777" w:rsidTr="00EE1581">
        <w:trPr>
          <w:trHeight w:val="1218"/>
        </w:trPr>
        <w:tc>
          <w:tcPr>
            <w:tcW w:w="9060" w:type="dxa"/>
          </w:tcPr>
          <w:p w14:paraId="30D9F9C5" w14:textId="05104C60" w:rsidR="00B24E1D" w:rsidRPr="0068583F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Style w:val="eop"/>
                <w:rFonts w:asciiTheme="minorHAnsi" w:hAnsiTheme="minorHAnsi"/>
              </w:rPr>
              <w:t> </w:t>
            </w:r>
            <w:r w:rsidR="40516644" w:rsidRPr="2C25E474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2C25E474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0A75638" w14:textId="740CB951" w:rsidR="1C783D70" w:rsidRDefault="1C783D70" w:rsidP="2C25E474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>*Please attach a proof of document that shows your appealing achievements, such as having qualifications to be a government-funded student.</w:t>
      </w:r>
    </w:p>
    <w:p w14:paraId="7F520BA0" w14:textId="5D238EDC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140F8691" w:rsidR="004A4106" w:rsidRPr="009D153E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gn at Kyushu University (Octob</w:t>
      </w:r>
      <w:r w:rsidR="00DC208F" w:rsidRPr="009D153E">
        <w:rPr>
          <w:rFonts w:asciiTheme="minorHAnsi" w:hAnsiTheme="minorHAnsi"/>
          <w:sz w:val="21"/>
          <w:szCs w:val="21"/>
        </w:rPr>
        <w:t>er</w:t>
      </w:r>
      <w:r w:rsidR="003F5C78" w:rsidRPr="009D153E">
        <w:rPr>
          <w:rFonts w:asciiTheme="minorHAnsi" w:hAnsiTheme="minorHAnsi"/>
          <w:sz w:val="21"/>
          <w:szCs w:val="21"/>
        </w:rPr>
        <w:t xml:space="preserve"> 202</w:t>
      </w:r>
      <w:r w:rsidR="003B5E51" w:rsidRPr="009D153E">
        <w:rPr>
          <w:rFonts w:asciiTheme="minorHAnsi" w:hAnsiTheme="minorHAnsi"/>
          <w:sz w:val="21"/>
          <w:szCs w:val="21"/>
        </w:rPr>
        <w:t>4</w:t>
      </w:r>
      <w:r w:rsidRPr="009D153E">
        <w:rPr>
          <w:rFonts w:asciiTheme="minorHAnsi" w:hAnsiTheme="minorHAnsi"/>
          <w:sz w:val="21"/>
          <w:szCs w:val="21"/>
        </w:rPr>
        <w:t xml:space="preserve"> Admission) if I am </w:t>
      </w:r>
      <w:r w:rsidR="00912A7D" w:rsidRPr="009D153E">
        <w:rPr>
          <w:rFonts w:asciiTheme="minorHAnsi" w:hAnsiTheme="minorHAnsi"/>
          <w:sz w:val="21"/>
          <w:szCs w:val="21"/>
        </w:rPr>
        <w:t>admitted</w:t>
      </w:r>
      <w:r w:rsidRPr="009D153E">
        <w:rPr>
          <w:rFonts w:asciiTheme="minorHAnsi" w:hAnsiTheme="minorHAnsi"/>
          <w:sz w:val="21"/>
          <w:szCs w:val="21"/>
        </w:rPr>
        <w:t xml:space="preserve"> through </w:t>
      </w:r>
      <w:r w:rsidR="009516A5" w:rsidRPr="009D153E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009D153E">
        <w:rPr>
          <w:rFonts w:asciiTheme="minorHAnsi" w:hAnsiTheme="minorHAnsi"/>
          <w:sz w:val="21"/>
          <w:szCs w:val="21"/>
        </w:rPr>
        <w:t xml:space="preserve">dmission </w:t>
      </w:r>
      <w:r w:rsidRPr="009D153E">
        <w:rPr>
          <w:rFonts w:asciiTheme="minorHAnsi" w:hAnsiTheme="minorHAnsi"/>
          <w:sz w:val="21"/>
          <w:szCs w:val="21"/>
        </w:rPr>
        <w:t xml:space="preserve">by </w:t>
      </w:r>
      <w:r w:rsidR="009516A5" w:rsidRPr="009D153E">
        <w:rPr>
          <w:rFonts w:asciiTheme="minorHAnsi" w:hAnsiTheme="minorHAnsi"/>
          <w:sz w:val="21"/>
          <w:szCs w:val="21"/>
        </w:rPr>
        <w:t>Personal Merits</w:t>
      </w:r>
      <w:r w:rsidR="003F5C78" w:rsidRPr="009D153E">
        <w:rPr>
          <w:rFonts w:asciiTheme="minorHAnsi" w:hAnsiTheme="minorHAnsi"/>
          <w:sz w:val="21"/>
          <w:szCs w:val="21"/>
        </w:rPr>
        <w:t xml:space="preserve"> of the year 202</w:t>
      </w:r>
      <w:r w:rsidR="003B5E51" w:rsidRPr="009D153E">
        <w:rPr>
          <w:rFonts w:asciiTheme="minorHAnsi" w:hAnsiTheme="minorHAnsi"/>
          <w:sz w:val="21"/>
          <w:szCs w:val="21"/>
        </w:rPr>
        <w:t>4</w:t>
      </w:r>
      <w:r w:rsidRPr="009D153E">
        <w:rPr>
          <w:rFonts w:asciiTheme="minorHAnsi" w:hAnsiTheme="minorHAnsi"/>
          <w:sz w:val="21"/>
          <w:szCs w:val="21"/>
        </w:rPr>
        <w:t xml:space="preserve">. </w:t>
      </w:r>
    </w:p>
    <w:p w14:paraId="281779EB" w14:textId="77777777" w:rsidR="004A4106" w:rsidRPr="0068583F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1BEC71D" w:rsidR="007C336D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00CCFAD" w14:textId="7687E022" w:rsidR="007C336D" w:rsidRPr="006C7F32" w:rsidRDefault="007C336D" w:rsidP="007C336D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lastRenderedPageBreak/>
        <w:t xml:space="preserve">(Appendix 8) </w:t>
      </w:r>
    </w:p>
    <w:p w14:paraId="26759E5B" w14:textId="77777777" w:rsidR="004F0ED9" w:rsidRPr="006C7F32" w:rsidRDefault="004F0ED9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14CB69ED" w14:textId="23C67259" w:rsidR="007C336D" w:rsidRPr="006C7F32" w:rsidRDefault="00E54172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0F1D8951" w14:textId="77777777" w:rsidR="00E54172" w:rsidRPr="006C7F32" w:rsidRDefault="00E54172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23CBDA30" w14:textId="77777777" w:rsidR="004F0ED9" w:rsidRPr="006C7F32" w:rsidRDefault="004F0ED9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C7F32" w:rsidRPr="006C7F32" w14:paraId="10FD6338" w14:textId="77777777" w:rsidTr="005137F1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35FB7A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C7F32" w:rsidRPr="006C7F32" w14:paraId="7E2A5A44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46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99699" w14:textId="77777777" w:rsidR="00E54172" w:rsidRPr="006C7F32" w:rsidRDefault="00E54172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2E9FB388" w14:textId="77777777" w:rsidR="007C336D" w:rsidRPr="006C7F32" w:rsidRDefault="007C336D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5C853AB7" w14:textId="6D0331F0" w:rsidR="00E54172" w:rsidRPr="006C7F32" w:rsidRDefault="00E54172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6C7F32" w:rsidRPr="006C7F32" w14:paraId="778ABC7C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5D019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9D306A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572A79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05473D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60F13" w:rsidRPr="006C7F32" w14:paraId="5B0AB4D5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206DCC4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DA504D5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2F424A36" w14:textId="300E3F74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29FD31B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1D25B69C" w14:textId="2EB721FE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F33FAD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4ADB52F7" w14:textId="087297BE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4C826D2" w14:textId="77777777" w:rsidR="007C336D" w:rsidRPr="006C7F32" w:rsidRDefault="007C336D" w:rsidP="007C336D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4EE977E7" w14:textId="3EE2877F" w:rsidR="007C336D" w:rsidRPr="006C7F32" w:rsidRDefault="007C336D">
      <w:pPr>
        <w:widowControl/>
        <w:jc w:val="left"/>
        <w:rPr>
          <w:rFonts w:asciiTheme="minorHAnsi" w:hAnsiTheme="minorHAnsi"/>
        </w:rPr>
      </w:pPr>
    </w:p>
    <w:p w14:paraId="1374F73E" w14:textId="77777777" w:rsidR="004F0ED9" w:rsidRPr="006C7F32" w:rsidRDefault="004F0ED9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6C7F32" w:rsidRPr="006C7F32" w14:paraId="02A12E3B" w14:textId="77777777" w:rsidTr="002E4354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3D10C375" w14:textId="4CF676D6" w:rsidR="007C336D" w:rsidRPr="006C7F32" w:rsidRDefault="007C336D" w:rsidP="005003B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7009471" w14:textId="675B1364" w:rsidR="007C336D" w:rsidRPr="006C7F32" w:rsidRDefault="00F62542" w:rsidP="005137F1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>Year / Month</w:t>
            </w:r>
            <w:r w:rsidR="007C336D" w:rsidRPr="006C7F32">
              <w:rPr>
                <w:rFonts w:asciiTheme="minorHAnsi" w:hAnsiTheme="minorHAnsi"/>
                <w:sz w:val="18"/>
                <w:szCs w:val="12"/>
              </w:rPr>
              <w:t xml:space="preserve">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7C4B931B" w14:textId="77777777" w:rsidR="007C336D" w:rsidRPr="006C7F32" w:rsidRDefault="007C336D" w:rsidP="005003B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7A576DC3" w14:textId="77777777" w:rsidR="007C336D" w:rsidRPr="006C7F32" w:rsidRDefault="007C336D" w:rsidP="005137F1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071AD4E5" w14:textId="77777777" w:rsidR="007C336D" w:rsidRPr="006C7F32" w:rsidRDefault="007C336D" w:rsidP="005137F1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2B65FCD4" w14:textId="77777777" w:rsidR="007C336D" w:rsidRPr="006C7F32" w:rsidRDefault="007C336D" w:rsidP="005137F1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6C7F32" w:rsidRPr="006C7F32" w14:paraId="7926C98F" w14:textId="77777777" w:rsidTr="002E4354">
        <w:trPr>
          <w:trHeight w:val="576"/>
        </w:trPr>
        <w:tc>
          <w:tcPr>
            <w:tcW w:w="1985" w:type="dxa"/>
          </w:tcPr>
          <w:p w14:paraId="7C773F68" w14:textId="20698E23" w:rsidR="007C336D" w:rsidRPr="006C7F32" w:rsidRDefault="007C336D" w:rsidP="005137F1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05C87EE9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7B95A14" w14:textId="656001FB" w:rsidR="007C336D" w:rsidRPr="006C7F32" w:rsidRDefault="00F25667" w:rsidP="005137F1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CC19C44" w14:textId="4213C62D" w:rsidR="007C336D" w:rsidRPr="006C7F32" w:rsidRDefault="004F0ED9" w:rsidP="005137F1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99CA6D3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A949EDD" w14:textId="47657094" w:rsidR="004F0ED9" w:rsidRPr="006C7F32" w:rsidRDefault="004F0ED9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29F6D09" w14:textId="77777777" w:rsidR="007C336D" w:rsidRPr="006C7F32" w:rsidRDefault="007C336D" w:rsidP="005137F1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3D9E981C" w14:textId="77777777" w:rsidTr="002E4354">
        <w:trPr>
          <w:trHeight w:val="576"/>
        </w:trPr>
        <w:tc>
          <w:tcPr>
            <w:tcW w:w="1985" w:type="dxa"/>
          </w:tcPr>
          <w:p w14:paraId="600F643D" w14:textId="1ADAC3E0" w:rsidR="00F25667" w:rsidRPr="006C7F32" w:rsidRDefault="00F25667" w:rsidP="00F25667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3297389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9856A93" w14:textId="6E61E27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8B0022C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2B767D1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E567141" w14:textId="29B8A3F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5439B02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6119C41C" w14:textId="77777777" w:rsidTr="002E4354">
        <w:trPr>
          <w:trHeight w:val="576"/>
        </w:trPr>
        <w:tc>
          <w:tcPr>
            <w:tcW w:w="1985" w:type="dxa"/>
          </w:tcPr>
          <w:p w14:paraId="083E31BB" w14:textId="1B95BF7D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57E5D5B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5069851" w14:textId="2745CC71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F73A5BB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3491E97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90E3CE8" w14:textId="7BA8BC34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243762F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18C96E25" w14:textId="77777777" w:rsidTr="002E4354">
        <w:trPr>
          <w:trHeight w:val="576"/>
        </w:trPr>
        <w:tc>
          <w:tcPr>
            <w:tcW w:w="1985" w:type="dxa"/>
          </w:tcPr>
          <w:p w14:paraId="34855A9D" w14:textId="3E97923A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9357DEB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AF1F6D9" w14:textId="642C5B7D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36B0A3A8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10710223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97DD6B" w14:textId="31832D6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0160BA3" w14:textId="3768FA2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2050AE3E" w14:textId="77777777" w:rsidTr="002E4354">
        <w:trPr>
          <w:trHeight w:val="576"/>
        </w:trPr>
        <w:tc>
          <w:tcPr>
            <w:tcW w:w="1985" w:type="dxa"/>
          </w:tcPr>
          <w:p w14:paraId="68CC33BA" w14:textId="2AC82613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173B591A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CE95B3B" w14:textId="5AD5EBF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62A9BEF0" w14:textId="5A6BC404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09FC811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1F5DDF85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6F54B92C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2E3EDA76" w14:textId="77777777" w:rsidTr="002E4354">
        <w:trPr>
          <w:trHeight w:val="576"/>
        </w:trPr>
        <w:tc>
          <w:tcPr>
            <w:tcW w:w="1985" w:type="dxa"/>
          </w:tcPr>
          <w:p w14:paraId="05C3C8B2" w14:textId="5B6981CA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5827BCEC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2F70D59" w14:textId="07878048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D19E08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34821158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AC7E5C4" w14:textId="64C6AA5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1C64482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6A113D71" w14:textId="77777777" w:rsidTr="002E4354">
        <w:trPr>
          <w:trHeight w:val="576"/>
        </w:trPr>
        <w:tc>
          <w:tcPr>
            <w:tcW w:w="1985" w:type="dxa"/>
          </w:tcPr>
          <w:p w14:paraId="7EFB742F" w14:textId="6556636E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2997DC1B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7505386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FA5211E" w14:textId="51590C44" w:rsidR="00F25667" w:rsidRPr="006C7F32" w:rsidRDefault="00F25667" w:rsidP="00F2566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3CE63FF0" w14:textId="7CC0E0E5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08615C23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4727FF00" w14:textId="071D415E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35F057CF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4C3926C9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CF4410F" w14:textId="43F940D6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170A906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592248EA" w14:textId="77777777" w:rsidTr="002E4354">
        <w:trPr>
          <w:trHeight w:val="1397"/>
        </w:trPr>
        <w:tc>
          <w:tcPr>
            <w:tcW w:w="1985" w:type="dxa"/>
          </w:tcPr>
          <w:p w14:paraId="470FD9E0" w14:textId="3E31598A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7DF1477A" w14:textId="14D94693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CCB1C38" w14:textId="41E3B999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853E87D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6263BDE" w14:textId="2C5004EA" w:rsidR="00F25667" w:rsidRPr="006C7F32" w:rsidRDefault="00F25667" w:rsidP="00F2566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C06675E" w14:textId="02858154" w:rsidR="00F25667" w:rsidRPr="006C7F32" w:rsidRDefault="00F25667" w:rsidP="00F2566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7B6104C8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5E9D6FC1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12127089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0607EDD4" w14:textId="3F754CDC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D7D1E1D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3D39727" w14:textId="793B92D6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275A9567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4246F759" w14:textId="77777777" w:rsidTr="002E4354">
        <w:trPr>
          <w:trHeight w:val="576"/>
        </w:trPr>
        <w:tc>
          <w:tcPr>
            <w:tcW w:w="1985" w:type="dxa"/>
          </w:tcPr>
          <w:p w14:paraId="495A7EBD" w14:textId="27A28C28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586C2E49" w14:textId="097CA45B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17BDD9C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55EBF6D" w14:textId="2A5319E5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1BCDD3E7" w14:textId="6959640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50896399" w14:textId="77777777" w:rsidR="004A4106" w:rsidRPr="006C7F32" w:rsidRDefault="004A4106">
      <w:pPr>
        <w:widowControl/>
        <w:jc w:val="left"/>
        <w:rPr>
          <w:rFonts w:asciiTheme="minorHAnsi" w:hAnsiTheme="minorHAnsi"/>
        </w:rPr>
      </w:pPr>
    </w:p>
    <w:p w14:paraId="368EEB25" w14:textId="77777777" w:rsidR="007C336D" w:rsidRPr="006C7F32" w:rsidRDefault="007C336D" w:rsidP="004A4106">
      <w:pPr>
        <w:rPr>
          <w:rFonts w:asciiTheme="minorHAnsi" w:hAnsiTheme="minorHAnsi"/>
        </w:rPr>
      </w:pPr>
    </w:p>
    <w:p w14:paraId="5B76C472" w14:textId="77777777" w:rsidR="007C336D" w:rsidRPr="006C7F32" w:rsidRDefault="007C336D" w:rsidP="004A4106">
      <w:pPr>
        <w:rPr>
          <w:rFonts w:asciiTheme="minorHAnsi" w:hAnsiTheme="minorHAnsi"/>
        </w:rPr>
      </w:pPr>
    </w:p>
    <w:p w14:paraId="2477E2DA" w14:textId="77777777" w:rsidR="007C336D" w:rsidRPr="006C7F32" w:rsidRDefault="007C336D" w:rsidP="004A4106">
      <w:pPr>
        <w:rPr>
          <w:rFonts w:asciiTheme="minorHAnsi" w:hAnsiTheme="minorHAnsi"/>
        </w:rPr>
      </w:pPr>
    </w:p>
    <w:p w14:paraId="7BC08B6D" w14:textId="77777777" w:rsidR="007C336D" w:rsidRPr="006C7F32" w:rsidRDefault="007C336D" w:rsidP="004A4106">
      <w:pPr>
        <w:rPr>
          <w:rFonts w:asciiTheme="minorHAnsi" w:hAnsiTheme="minorHAnsi"/>
        </w:rPr>
      </w:pPr>
    </w:p>
    <w:p w14:paraId="5240F09F" w14:textId="77777777" w:rsidR="007C336D" w:rsidRPr="006C7F32" w:rsidRDefault="007C336D" w:rsidP="004A4106">
      <w:pPr>
        <w:rPr>
          <w:rFonts w:asciiTheme="minorHAnsi" w:hAnsiTheme="minorHAnsi"/>
        </w:rPr>
      </w:pPr>
    </w:p>
    <w:p w14:paraId="7DD89F8E" w14:textId="77777777" w:rsidR="007C336D" w:rsidRPr="006C7F32" w:rsidRDefault="007C336D" w:rsidP="004A4106">
      <w:pPr>
        <w:rPr>
          <w:rFonts w:asciiTheme="minorHAnsi" w:hAnsiTheme="minorHAnsi"/>
        </w:rPr>
      </w:pPr>
    </w:p>
    <w:p w14:paraId="7B304F1D" w14:textId="3584E597" w:rsidR="004A4106" w:rsidRPr="006C7F32" w:rsidRDefault="004A4106" w:rsidP="004A4106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>(Appendix</w:t>
      </w:r>
      <w:r w:rsidR="007C336D">
        <w:rPr>
          <w:rFonts w:asciiTheme="minorHAnsi" w:hAnsiTheme="minorHAnsi"/>
        </w:rPr>
        <w:t xml:space="preserve"> </w:t>
      </w:r>
      <w:r w:rsidR="007C336D" w:rsidRPr="006C7F32">
        <w:rPr>
          <w:rFonts w:asciiTheme="minorHAnsi" w:hAnsiTheme="minorHAnsi"/>
        </w:rPr>
        <w:t>9</w:t>
      </w:r>
      <w:r w:rsidRPr="006C7F32">
        <w:rPr>
          <w:rFonts w:asciiTheme="minorHAnsi" w:hAnsiTheme="minorHAnsi"/>
        </w:rPr>
        <w:t xml:space="preserve">) </w:t>
      </w:r>
    </w:p>
    <w:p w14:paraId="5881FAED" w14:textId="77777777" w:rsidR="004A4106" w:rsidRPr="006C7F32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C7F32" w:rsidRDefault="004A4106" w:rsidP="004A4106">
      <w:pPr>
        <w:rPr>
          <w:rFonts w:asciiTheme="minorHAnsi" w:hAnsiTheme="minorHAnsi"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C7F32" w:rsidRDefault="004A4106" w:rsidP="004A4106">
      <w:pPr>
        <w:rPr>
          <w:rFonts w:asciiTheme="minorHAnsi" w:hAnsiTheme="minorHAnsi"/>
          <w:sz w:val="24"/>
          <w:szCs w:val="24"/>
        </w:rPr>
      </w:pPr>
    </w:p>
    <w:p w14:paraId="771833DB" w14:textId="6F5E1E3A" w:rsidR="0038003E" w:rsidRPr="006C7F32" w:rsidRDefault="0038003E" w:rsidP="0038003E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0C8F77FE" w14:textId="77777777" w:rsidR="004A4106" w:rsidRPr="006C7F32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6C7F32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6C7F32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6C7F32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C7F32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0D8FA30E" w:rsidR="004A4106" w:rsidRPr="006C7F32" w:rsidRDefault="004A4106" w:rsidP="004A4106">
      <w:pPr>
        <w:rPr>
          <w:rFonts w:asciiTheme="minorHAnsi" w:hAnsiTheme="minorHAnsi"/>
          <w:szCs w:val="21"/>
          <w:lang w:eastAsia="zh-TW"/>
        </w:rPr>
      </w:pPr>
      <w:r w:rsidRPr="006C7F32">
        <w:rPr>
          <w:rFonts w:asciiTheme="minorHAnsi" w:hAnsiTheme="minorHAnsi"/>
          <w:szCs w:val="21"/>
        </w:rPr>
        <w:t xml:space="preserve">Postal Code:    </w:t>
      </w:r>
      <w:r w:rsidRPr="006C7F32">
        <w:rPr>
          <w:rFonts w:asciiTheme="minorHAnsi" w:hAnsiTheme="minorHAnsi"/>
          <w:szCs w:val="21"/>
        </w:rPr>
        <w:t xml:space="preserve">　</w:t>
      </w:r>
      <w:r w:rsidRPr="006C7F32">
        <w:rPr>
          <w:rFonts w:asciiTheme="minorHAnsi" w:hAnsiTheme="minorHAnsi"/>
          <w:szCs w:val="21"/>
        </w:rPr>
        <w:t xml:space="preserve">  </w:t>
      </w:r>
      <w:r w:rsidR="0068583F" w:rsidRPr="006C7F32">
        <w:rPr>
          <w:rFonts w:asciiTheme="minorHAnsi" w:hAnsiTheme="minorHAnsi"/>
          <w:szCs w:val="21"/>
        </w:rPr>
        <w:t xml:space="preserve">           </w:t>
      </w:r>
      <w:r w:rsidRPr="006C7F32">
        <w:rPr>
          <w:rFonts w:asciiTheme="minorHAnsi" w:hAnsiTheme="minorHAnsi"/>
          <w:szCs w:val="21"/>
        </w:rPr>
        <w:t xml:space="preserve">    </w:t>
      </w:r>
      <w:r w:rsidRPr="006C7F32">
        <w:rPr>
          <w:rFonts w:asciiTheme="minorHAnsi" w:hAnsiTheme="minorHAnsi"/>
          <w:szCs w:val="21"/>
          <w:lang w:eastAsia="zh-TW"/>
        </w:rPr>
        <w:tab/>
      </w:r>
    </w:p>
    <w:p w14:paraId="3379E3E0" w14:textId="7C1914D2" w:rsidR="004A4106" w:rsidRPr="006C7F32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C7F32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C7F32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C7F32" w:rsidRDefault="004A4106" w:rsidP="2C25E474">
      <w:pPr>
        <w:rPr>
          <w:rFonts w:asciiTheme="minorHAnsi" w:eastAsia="ＭＳ ゴシック" w:hAnsiTheme="minorHAnsi"/>
        </w:rPr>
      </w:pPr>
      <w:r w:rsidRPr="006C7F32">
        <w:rPr>
          <w:rFonts w:asciiTheme="minorHAnsi" w:eastAsia="ＭＳ ゴシック" w:hAnsiTheme="minorHAnsi"/>
        </w:rPr>
        <w:t xml:space="preserve">　</w:t>
      </w:r>
      <w:r w:rsidRPr="006C7F32">
        <w:rPr>
          <w:rFonts w:asciiTheme="minorHAnsi" w:eastAsia="ＭＳ ゴシック" w:hAnsiTheme="minorHAnsi"/>
        </w:rPr>
        <w:t xml:space="preserve">Name: </w:t>
      </w:r>
      <w:r w:rsidR="5AD493F7" w:rsidRPr="006C7F32">
        <w:rPr>
          <w:rFonts w:asciiTheme="minorHAnsi" w:eastAsia="ＭＳ ゴシック" w:hAnsiTheme="minorHAnsi"/>
        </w:rPr>
        <w:t>Mr.</w:t>
      </w:r>
      <w:r w:rsidR="00317FF8" w:rsidRPr="006C7F32">
        <w:rPr>
          <w:rFonts w:asciiTheme="minorHAnsi" w:eastAsia="ＭＳ ゴシック" w:hAnsiTheme="minorHAnsi"/>
        </w:rPr>
        <w:t xml:space="preserve"> </w:t>
      </w:r>
      <w:r w:rsidRPr="006C7F32">
        <w:rPr>
          <w:rFonts w:asciiTheme="minorHAnsi" w:eastAsia="ＭＳ ゴシック" w:hAnsiTheme="minorHAnsi"/>
        </w:rPr>
        <w:t xml:space="preserve">/ </w:t>
      </w:r>
      <w:r w:rsidR="1C2FCB27" w:rsidRPr="006C7F32">
        <w:rPr>
          <w:rFonts w:asciiTheme="minorHAnsi" w:eastAsia="ＭＳ ゴシック" w:hAnsiTheme="minorHAnsi"/>
        </w:rPr>
        <w:t>Ms.</w:t>
      </w:r>
      <w:r w:rsidR="00317FF8" w:rsidRPr="006C7F32">
        <w:rPr>
          <w:rFonts w:asciiTheme="minorHAnsi" w:eastAsia="ＭＳ ゴシック" w:hAnsiTheme="minorHAnsi"/>
        </w:rPr>
        <w:t xml:space="preserve"> </w:t>
      </w:r>
      <w:r w:rsidRPr="006C7F32">
        <w:rPr>
          <w:rFonts w:asciiTheme="minorHAnsi" w:eastAsia="ＭＳ ゴシック" w:hAnsiTheme="minorHAnsi"/>
        </w:rPr>
        <w:t xml:space="preserve">/ </w:t>
      </w:r>
      <w:r w:rsidR="590E07CF" w:rsidRPr="006C7F32">
        <w:rPr>
          <w:rFonts w:asciiTheme="minorHAnsi" w:eastAsia="ＭＳ ゴシック" w:hAnsiTheme="minorHAnsi"/>
        </w:rPr>
        <w:t>Mrs.</w:t>
      </w:r>
      <w:r w:rsidRPr="006C7F32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C7F32" w:rsidRDefault="004A4106" w:rsidP="004A4106">
      <w:pPr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C7F32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C7F32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C7F32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41F2E241" w:rsidR="004A4106" w:rsidRPr="00DC208F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38003E">
        <w:rPr>
          <w:rFonts w:asciiTheme="minorHAnsi" w:eastAsia="ＭＳ ゴシック" w:hAnsiTheme="minorHAnsi"/>
          <w:szCs w:val="21"/>
        </w:rPr>
        <w:t>Octobe</w:t>
      </w:r>
      <w:r w:rsidR="0038003E" w:rsidRPr="009D153E">
        <w:rPr>
          <w:rFonts w:asciiTheme="minorHAnsi" w:eastAsia="ＭＳ ゴシック" w:hAnsiTheme="minorHAnsi"/>
          <w:szCs w:val="21"/>
        </w:rPr>
        <w:t>r 202</w:t>
      </w:r>
      <w:r w:rsidR="003B5E51" w:rsidRPr="009D153E">
        <w:rPr>
          <w:rFonts w:asciiTheme="minorHAnsi" w:eastAsia="ＭＳ ゴシック" w:hAnsiTheme="minorHAnsi"/>
          <w:szCs w:val="21"/>
        </w:rPr>
        <w:t>4</w:t>
      </w:r>
      <w:r w:rsidRPr="009D153E">
        <w:rPr>
          <w:rFonts w:asciiTheme="minorHAnsi" w:eastAsia="ＭＳ ゴシック" w:hAnsiTheme="minorHAnsi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 xml:space="preserve">A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DC208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1F0C593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/</w:t>
      </w:r>
      <w:r w:rsidRPr="2C25E474">
        <w:rPr>
          <w:rFonts w:asciiTheme="minorHAnsi" w:eastAsia="ＭＳ ゴシック" w:hAnsiTheme="minorHAnsi"/>
        </w:rPr>
        <w:t xml:space="preserve">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5D71879A" w14:textId="05052CE6" w:rsidR="00DC208F" w:rsidRPr="00DC208F" w:rsidRDefault="00DC208F" w:rsidP="00DC208F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38003E">
        <w:rPr>
          <w:rFonts w:asciiTheme="minorHAnsi" w:eastAsia="ＭＳ ゴシック" w:hAnsiTheme="minorHAnsi"/>
          <w:szCs w:val="21"/>
        </w:rPr>
        <w:t>Octobe</w:t>
      </w:r>
      <w:r w:rsidR="0038003E" w:rsidRPr="009D153E">
        <w:rPr>
          <w:rFonts w:asciiTheme="minorHAnsi" w:eastAsia="ＭＳ ゴシック" w:hAnsiTheme="minorHAnsi"/>
          <w:szCs w:val="21"/>
        </w:rPr>
        <w:t>r 202</w:t>
      </w:r>
      <w:r w:rsidR="003B5E51" w:rsidRPr="009D153E">
        <w:rPr>
          <w:rFonts w:asciiTheme="minorHAnsi" w:eastAsia="ＭＳ ゴシック" w:hAnsiTheme="minorHAnsi"/>
          <w:szCs w:val="21"/>
        </w:rPr>
        <w:t>4</w:t>
      </w:r>
      <w:r w:rsidRPr="009D153E">
        <w:rPr>
          <w:rFonts w:asciiTheme="minorHAnsi" w:eastAsia="ＭＳ ゴシック" w:hAnsiTheme="minorHAnsi"/>
          <w:szCs w:val="21"/>
        </w:rPr>
        <w:t xml:space="preserve"> A</w:t>
      </w:r>
      <w:r>
        <w:rPr>
          <w:rFonts w:asciiTheme="minorHAnsi" w:eastAsia="ＭＳ ゴシック" w:hAnsiTheme="minorHAnsi"/>
          <w:szCs w:val="21"/>
        </w:rPr>
        <w:t xml:space="preserve">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64D0DFE3" w14:textId="77777777" w:rsidR="004A4106" w:rsidRPr="00DC208F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47B13FDC" w:rsidR="00C20F03" w:rsidRPr="006C7F32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>ppendix</w:t>
      </w:r>
      <w:r w:rsidRPr="006C7F32">
        <w:rPr>
          <w:rFonts w:asciiTheme="minorHAnsi" w:hAnsiTheme="minorHAnsi"/>
        </w:rPr>
        <w:t xml:space="preserve"> </w:t>
      </w:r>
      <w:r w:rsidR="007C336D" w:rsidRPr="006C7F32">
        <w:rPr>
          <w:rFonts w:asciiTheme="minorHAnsi" w:hAnsiTheme="minorHAnsi"/>
        </w:rPr>
        <w:t>10</w:t>
      </w:r>
      <w:r w:rsidRPr="006C7F32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6C7F32" w:rsidRPr="006C7F32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C7F32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006C7F32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006C7F32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006C7F32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C7F32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C7F32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C7F32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C7F32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C7F32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14AD9218" w:rsidR="00C20F03" w:rsidRPr="0068583F" w:rsidRDefault="003F5C78" w:rsidP="3A67A6FB">
      <w:pPr>
        <w:jc w:val="center"/>
        <w:rPr>
          <w:rFonts w:asciiTheme="minorHAnsi" w:hAnsiTheme="minorHAnsi"/>
          <w:sz w:val="24"/>
          <w:szCs w:val="24"/>
        </w:rPr>
      </w:pPr>
      <w:r w:rsidRPr="009D153E">
        <w:rPr>
          <w:rFonts w:asciiTheme="minorHAnsi" w:hAnsiTheme="minorHAnsi"/>
          <w:sz w:val="24"/>
          <w:szCs w:val="24"/>
        </w:rPr>
        <w:t>202</w:t>
      </w:r>
      <w:r w:rsidR="003B5E51" w:rsidRPr="009D153E">
        <w:rPr>
          <w:rFonts w:asciiTheme="minorHAnsi" w:hAnsiTheme="minorHAnsi"/>
          <w:sz w:val="24"/>
          <w:szCs w:val="24"/>
        </w:rPr>
        <w:t>4</w:t>
      </w:r>
      <w:r w:rsidR="00C20F03" w:rsidRPr="009D153E">
        <w:rPr>
          <w:rFonts w:asciiTheme="minorHAnsi" w:hAnsiTheme="minorHAnsi"/>
          <w:sz w:val="24"/>
          <w:szCs w:val="24"/>
        </w:rPr>
        <w:t xml:space="preserve"> Master</w:t>
      </w:r>
      <w:r w:rsidR="7F85DF6D" w:rsidRPr="009D153E">
        <w:rPr>
          <w:rFonts w:asciiTheme="minorHAnsi" w:hAnsiTheme="minorHAnsi"/>
          <w:sz w:val="24"/>
          <w:szCs w:val="24"/>
        </w:rPr>
        <w:t>’</w:t>
      </w:r>
      <w:r w:rsidR="00C20F03" w:rsidRPr="009D153E">
        <w:rPr>
          <w:rFonts w:asciiTheme="minorHAnsi" w:hAnsiTheme="minorHAnsi"/>
          <w:sz w:val="24"/>
          <w:szCs w:val="24"/>
        </w:rPr>
        <w:t>s P</w:t>
      </w:r>
      <w:r w:rsidR="00C20F03" w:rsidRPr="3A67A6FB">
        <w:rPr>
          <w:rFonts w:asciiTheme="minorHAnsi" w:hAnsiTheme="minorHAnsi"/>
          <w:sz w:val="24"/>
          <w:szCs w:val="24"/>
        </w:rPr>
        <w:t>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3" w:hangingChars="1036" w:hanging="1867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3600573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461F14F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sectPr w:rsidR="00DC208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EC" w14:textId="77777777" w:rsidR="000C1C7B" w:rsidRDefault="000C1C7B" w:rsidP="00D04FBD">
      <w:r>
        <w:separator/>
      </w:r>
    </w:p>
  </w:endnote>
  <w:endnote w:type="continuationSeparator" w:id="0">
    <w:p w14:paraId="387ADEAE" w14:textId="77777777" w:rsidR="000C1C7B" w:rsidRDefault="000C1C7B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D4E6C" w14:textId="77777777" w:rsidR="000C1C7B" w:rsidRDefault="000C1C7B" w:rsidP="00D04FBD">
      <w:r>
        <w:separator/>
      </w:r>
    </w:p>
  </w:footnote>
  <w:footnote w:type="continuationSeparator" w:id="0">
    <w:p w14:paraId="590187CF" w14:textId="77777777" w:rsidR="000C1C7B" w:rsidRDefault="000C1C7B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0A00"/>
    <w:rsid w:val="00033E38"/>
    <w:rsid w:val="000345A5"/>
    <w:rsid w:val="0003489D"/>
    <w:rsid w:val="00036E8E"/>
    <w:rsid w:val="000377F3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C1C7B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3F3C"/>
    <w:rsid w:val="001A6755"/>
    <w:rsid w:val="001A74BE"/>
    <w:rsid w:val="001B041C"/>
    <w:rsid w:val="001B6004"/>
    <w:rsid w:val="001C2EE4"/>
    <w:rsid w:val="001D0694"/>
    <w:rsid w:val="001D4AD2"/>
    <w:rsid w:val="001D4D84"/>
    <w:rsid w:val="001E09DE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C05C3"/>
    <w:rsid w:val="002C3B11"/>
    <w:rsid w:val="002D55B7"/>
    <w:rsid w:val="002E4354"/>
    <w:rsid w:val="002F34A3"/>
    <w:rsid w:val="002F3E34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003E"/>
    <w:rsid w:val="003828AD"/>
    <w:rsid w:val="0038437E"/>
    <w:rsid w:val="00386880"/>
    <w:rsid w:val="00397D07"/>
    <w:rsid w:val="003A2F55"/>
    <w:rsid w:val="003B5B51"/>
    <w:rsid w:val="003B5E51"/>
    <w:rsid w:val="003C02CE"/>
    <w:rsid w:val="003C6525"/>
    <w:rsid w:val="003D7996"/>
    <w:rsid w:val="003F160C"/>
    <w:rsid w:val="003F1917"/>
    <w:rsid w:val="003F5C78"/>
    <w:rsid w:val="004125C5"/>
    <w:rsid w:val="004137EE"/>
    <w:rsid w:val="00415C03"/>
    <w:rsid w:val="0042102B"/>
    <w:rsid w:val="00427541"/>
    <w:rsid w:val="00433737"/>
    <w:rsid w:val="0044036A"/>
    <w:rsid w:val="004440F8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0ED9"/>
    <w:rsid w:val="004F3C2A"/>
    <w:rsid w:val="005003BE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26D6C"/>
    <w:rsid w:val="00640DD4"/>
    <w:rsid w:val="00642660"/>
    <w:rsid w:val="00651D1F"/>
    <w:rsid w:val="00657874"/>
    <w:rsid w:val="00660F13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C7F32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336D"/>
    <w:rsid w:val="007C5461"/>
    <w:rsid w:val="007C7628"/>
    <w:rsid w:val="007D0324"/>
    <w:rsid w:val="007D24A9"/>
    <w:rsid w:val="007D2B34"/>
    <w:rsid w:val="007D2E2E"/>
    <w:rsid w:val="00807AD2"/>
    <w:rsid w:val="0084115B"/>
    <w:rsid w:val="00841B6E"/>
    <w:rsid w:val="00843114"/>
    <w:rsid w:val="008637C1"/>
    <w:rsid w:val="008753AC"/>
    <w:rsid w:val="00881932"/>
    <w:rsid w:val="00885DAB"/>
    <w:rsid w:val="00891EE9"/>
    <w:rsid w:val="00892A5B"/>
    <w:rsid w:val="00895BAF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36B1"/>
    <w:rsid w:val="00905436"/>
    <w:rsid w:val="00912A7D"/>
    <w:rsid w:val="009165B9"/>
    <w:rsid w:val="00925F47"/>
    <w:rsid w:val="00927BF4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30A8"/>
    <w:rsid w:val="0099539A"/>
    <w:rsid w:val="00997894"/>
    <w:rsid w:val="009C1487"/>
    <w:rsid w:val="009C7B36"/>
    <w:rsid w:val="009D0D8D"/>
    <w:rsid w:val="009D14F1"/>
    <w:rsid w:val="009D153E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154A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502B9"/>
    <w:rsid w:val="00D54B94"/>
    <w:rsid w:val="00D628F2"/>
    <w:rsid w:val="00DA09A7"/>
    <w:rsid w:val="00DA107F"/>
    <w:rsid w:val="00DB20AF"/>
    <w:rsid w:val="00DB595D"/>
    <w:rsid w:val="00DC208F"/>
    <w:rsid w:val="00DD1D5B"/>
    <w:rsid w:val="00DD528E"/>
    <w:rsid w:val="00E11B5A"/>
    <w:rsid w:val="00E129FA"/>
    <w:rsid w:val="00E27053"/>
    <w:rsid w:val="00E44D05"/>
    <w:rsid w:val="00E46947"/>
    <w:rsid w:val="00E54172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25667"/>
    <w:rsid w:val="00F32998"/>
    <w:rsid w:val="00F36D53"/>
    <w:rsid w:val="00F42853"/>
    <w:rsid w:val="00F43EFE"/>
    <w:rsid w:val="00F464F0"/>
    <w:rsid w:val="00F62542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4D4D05-5806-4B3D-8E85-4FB18F1A98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1</Pages>
  <Words>1694</Words>
  <Characters>9661</Characters>
  <Application>Microsoft Office Word</Application>
  <DocSecurity>0</DocSecurity>
  <Lines>80</Lines>
  <Paragraphs>2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IDE YUKIE</cp:lastModifiedBy>
  <cp:revision>28</cp:revision>
  <cp:lastPrinted>2023-03-24T01:21:00Z</cp:lastPrinted>
  <dcterms:created xsi:type="dcterms:W3CDTF">2022-03-02T02:45:00Z</dcterms:created>
  <dcterms:modified xsi:type="dcterms:W3CDTF">2024-03-26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  <property fmtid="{D5CDD505-2E9C-101B-9397-08002B2CF9AE}" pid="3" name="GrammarlyDocumentId">
    <vt:lpwstr>1976d51120c6287b73f335b62b4b7ece93d6e2310b8be1d11ea0a49eb21fda75</vt:lpwstr>
  </property>
</Properties>
</file>